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minariegrupper</w:t>
      </w:r>
    </w:p>
    <w:bookmarkStart w:id="20" w:name="section"/>
    <w:p>
      <w:pPr>
        <w:pStyle w:val="Heading2"/>
      </w:pPr>
    </w:p>
    <w:p>
      <w:pPr>
        <w:pStyle w:val="SourceCode"/>
      </w:pPr>
      <w:r>
        <w:rPr>
          <w:rStyle w:val="VerbatimChar"/>
        </w:rPr>
        <w:t xml:space="preserve">Grupp A  i  Lärosal 1 :</w:t>
      </w:r>
      <w:r>
        <w:br/>
      </w:r>
      <w:r>
        <w:rPr>
          <w:rStyle w:val="VerbatimChar"/>
        </w:rPr>
        <w:t xml:space="preserve">Emma Andersson, Sofia Lindström, Julia Eriksson, Lucas Svensson, Simon Pettersson, William Nilsson, Felix Svensson, Lukas Nilsson, Algot Larsson, Edvard Johansson, Agnes Eriksson </w:t>
      </w:r>
      <w:r>
        <w:br/>
      </w:r>
      <w:r>
        <w:br/>
      </w:r>
      <w:r>
        <w:rPr>
          <w:rStyle w:val="VerbatimChar"/>
        </w:rPr>
        <w:t xml:space="preserve">Grupp B  i  Grupprum 2 :</w:t>
      </w:r>
      <w:r>
        <w:br/>
      </w:r>
      <w:r>
        <w:rPr>
          <w:rStyle w:val="VerbatimChar"/>
        </w:rPr>
        <w:t xml:space="preserve">Oscar Karlsson, Ella Larsson, Nellie Gustafsson, Wilma Nilsson, Anton Andersson, Max Persson, Hanna Karlsson, Arvid Svensson, Ellinor Karlsson, Gustav Karlsson, Ebbe Andersson </w:t>
      </w:r>
      <w:r>
        <w:br/>
      </w:r>
      <w:r>
        <w:br/>
      </w:r>
      <w:r>
        <w:rPr>
          <w:rStyle w:val="VerbatimChar"/>
        </w:rPr>
        <w:t xml:space="preserve">Grupp C  i  Grupprum 3 :</w:t>
      </w:r>
      <w:r>
        <w:br/>
      </w:r>
      <w:r>
        <w:rPr>
          <w:rStyle w:val="VerbatimChar"/>
        </w:rPr>
        <w:t xml:space="preserve">Victor Persson, Isabella Nilsson, Olivia Gustafsson, Amanda Eriksson, Nova Andersson, Saga Svensson, Vilma Svensson, Iris Johansson, Filippa Eriksson, Albin Nilsson, Kasper Larsson </w:t>
      </w:r>
      <w:r>
        <w:br/>
      </w:r>
      <w:r>
        <w:br/>
      </w:r>
      <w:r>
        <w:rPr>
          <w:rStyle w:val="VerbatimChar"/>
        </w:rPr>
        <w:t xml:space="preserve">Grupp D  i  Grupprum 4 :</w:t>
      </w:r>
      <w:r>
        <w:br/>
      </w:r>
      <w:r>
        <w:rPr>
          <w:rStyle w:val="VerbatimChar"/>
        </w:rPr>
        <w:t xml:space="preserve">Alice Karlsson, Elsa Svensson, Elias Nilsson, Leo Persson, Axel Eriksson, Ellen Larsson, Molly Gustafsson, Viktor Svensson, Elvira Nilsson, Astrid Andersson, Elise Nilsson </w:t>
      </w:r>
      <w:r>
        <w:br/>
      </w:r>
      <w:r>
        <w:br/>
      </w:r>
      <w:r>
        <w:rPr>
          <w:rStyle w:val="VerbatimChar"/>
        </w:rPr>
        <w:t xml:space="preserve">Grupp E  i  Grupprum 5 :</w:t>
      </w:r>
      <w:r>
        <w:br/>
      </w:r>
      <w:r>
        <w:rPr>
          <w:rStyle w:val="VerbatimChar"/>
        </w:rPr>
        <w:t xml:space="preserve">Alexander Johansson, Emilia Karlsson, Adam Gustafsson, Ludvig Larsson, Ebba Eriksson, Edvin Andersson, Linnea Andersson, Melker Eriksson, Cornelia Karlsson, Lilly Larsson, Emelie Gustafsson </w:t>
      </w:r>
      <w:r>
        <w:br/>
      </w:r>
      <w:r>
        <w:br/>
      </w:r>
      <w:r>
        <w:rPr>
          <w:rStyle w:val="VerbatimChar"/>
        </w:rPr>
        <w:t xml:space="preserve">Grupp F  i  Grupprum 6 :</w:t>
      </w:r>
      <w:r>
        <w:br/>
      </w:r>
      <w:r>
        <w:rPr>
          <w:rStyle w:val="VerbatimChar"/>
        </w:rPr>
        <w:t xml:space="preserve">Liam Johansson, Hugo Karlsson, Elin Persson, Klara Karlsson, Theodor Larsson, Elliot Gustafsson, Vincent Nilsson, Frida Gustafsson, Ester Johansson, Saga Persson, Milton Svensson </w:t>
      </w:r>
      <w:r>
        <w:br/>
      </w:r>
      <w:r>
        <w:br/>
      </w:r>
      <w:r>
        <w:rPr>
          <w:rStyle w:val="VerbatimChar"/>
        </w:rPr>
        <w:t xml:space="preserve">Grupp G  i  Grupprum 7 :</w:t>
      </w:r>
      <w:r>
        <w:br/>
      </w:r>
      <w:r>
        <w:rPr>
          <w:rStyle w:val="VerbatimChar"/>
        </w:rPr>
        <w:t xml:space="preserve">Maja Andersson, Noah Gustafsson, Alma Pettersson, Lova Larsson, Leon Johansson, Selma Svensson, Sara Gustafsson, Lovisa Svensson, Benjamin Gustafsson, Gabriel Persson, Jonathan Karlsson </w:t>
      </w:r>
      <w:r>
        <w:br/>
      </w:r>
      <w:r>
        <w:br/>
      </w:r>
      <w:r>
        <w:rPr>
          <w:rStyle w:val="VerbatimChar"/>
        </w:rPr>
        <w:t xml:space="preserve">Grupp H  i  Grupprum 8 :</w:t>
      </w:r>
      <w:r>
        <w:br/>
      </w:r>
      <w:r>
        <w:rPr>
          <w:rStyle w:val="VerbatimChar"/>
        </w:rPr>
        <w:t xml:space="preserve">Oliver Persson, Theo Larsson, Isak Johansson, Alicia Persson, Melvin Persson, Walter Eriksson, Signe Persson, Frank Andersson, Oskar Nilsson, Ida Johansson, Joel Eriksson 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minariegrupper</dc:title>
  <dc:creator/>
  <cp:keywords/>
  <dcterms:created xsi:type="dcterms:W3CDTF">2024-02-06T23:00:12Z</dcterms:created>
  <dcterms:modified xsi:type="dcterms:W3CDTF">2024-02-06T23:0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ditor_options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